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2289260B" w:rsidR="00930E06" w:rsidRPr="00BE752A" w:rsidRDefault="003110B1" w:rsidP="0030304C">
      <w:pPr>
        <w:pStyle w:val="Heading1"/>
        <w:jc w:val="center"/>
        <w:rPr>
          <w:color w:val="002060"/>
          <w:sz w:val="36"/>
          <w:szCs w:val="36"/>
        </w:rPr>
      </w:pPr>
      <w:r w:rsidRPr="00BE752A">
        <w:rPr>
          <w:color w:val="002060"/>
          <w:sz w:val="36"/>
          <w:szCs w:val="36"/>
        </w:rPr>
        <w:t>BROKER PERFORMANCE</w:t>
      </w:r>
      <w:r w:rsidR="00FB5403" w:rsidRPr="00BE752A">
        <w:rPr>
          <w:color w:val="002060"/>
          <w:sz w:val="36"/>
          <w:szCs w:val="36"/>
        </w:rPr>
        <w:t xml:space="preserve"> REPORT</w:t>
      </w:r>
      <w:r w:rsidR="00D66402" w:rsidRPr="00BE752A">
        <w:rPr>
          <w:color w:val="002060"/>
          <w:sz w:val="36"/>
          <w:szCs w:val="36"/>
        </w:rPr>
        <w:t xml:space="preserve"> </w:t>
      </w:r>
      <w:r w:rsidR="00A15C08" w:rsidRPr="00BE752A">
        <w:rPr>
          <w:color w:val="002060"/>
          <w:sz w:val="36"/>
          <w:szCs w:val="36"/>
        </w:rPr>
        <w:t>–</w:t>
      </w:r>
      <w:r w:rsidR="00D66402" w:rsidRPr="00BE752A">
        <w:rPr>
          <w:color w:val="002060"/>
          <w:sz w:val="36"/>
          <w:szCs w:val="36"/>
        </w:rPr>
        <w:t xml:space="preserve"> </w:t>
      </w:r>
      <w:r w:rsidR="00D048E3">
        <w:rPr>
          <w:color w:val="002060"/>
          <w:sz w:val="36"/>
          <w:szCs w:val="36"/>
        </w:rPr>
        <w:t>June</w:t>
      </w:r>
      <w:r w:rsidR="005A3E35" w:rsidRPr="00BE752A">
        <w:rPr>
          <w:color w:val="002060"/>
          <w:sz w:val="36"/>
          <w:szCs w:val="36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84"/>
        <w:gridCol w:w="1630"/>
        <w:gridCol w:w="1286"/>
        <w:gridCol w:w="1650"/>
        <w:gridCol w:w="1259"/>
        <w:gridCol w:w="1296"/>
        <w:gridCol w:w="1190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601A3F9F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D048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y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4AB587E2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D048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531FD4A3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D048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0226C046" w:rsidR="00713FB7" w:rsidRPr="00B7378B" w:rsidRDefault="00E13DDE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529,690</w:t>
            </w:r>
          </w:p>
        </w:tc>
        <w:tc>
          <w:tcPr>
            <w:tcW w:w="1286" w:type="dxa"/>
          </w:tcPr>
          <w:p w14:paraId="60D4F977" w14:textId="3F28FB6C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10%</w:t>
            </w:r>
          </w:p>
        </w:tc>
        <w:tc>
          <w:tcPr>
            <w:tcW w:w="1650" w:type="dxa"/>
          </w:tcPr>
          <w:p w14:paraId="186F4DF8" w14:textId="2DA3CB8C" w:rsidR="00713FB7" w:rsidRPr="00B7378B" w:rsidRDefault="001C45B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33,954</w:t>
            </w:r>
          </w:p>
        </w:tc>
        <w:tc>
          <w:tcPr>
            <w:tcW w:w="1259" w:type="dxa"/>
          </w:tcPr>
          <w:p w14:paraId="7B077D10" w14:textId="425FC734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3.80%</w:t>
            </w:r>
          </w:p>
        </w:tc>
        <w:tc>
          <w:tcPr>
            <w:tcW w:w="1296" w:type="dxa"/>
          </w:tcPr>
          <w:p w14:paraId="71E92A97" w14:textId="1E43EDC6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663,644</w:t>
            </w:r>
          </w:p>
        </w:tc>
        <w:tc>
          <w:tcPr>
            <w:tcW w:w="1190" w:type="dxa"/>
          </w:tcPr>
          <w:p w14:paraId="36F07202" w14:textId="532D0706" w:rsidR="00713FB7" w:rsidRPr="006E59F8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84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7A7549CF" w:rsidR="00713FB7" w:rsidRPr="00B7378B" w:rsidRDefault="00E13DDE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303,807</w:t>
            </w:r>
          </w:p>
        </w:tc>
        <w:tc>
          <w:tcPr>
            <w:tcW w:w="1286" w:type="dxa"/>
          </w:tcPr>
          <w:p w14:paraId="22151B91" w14:textId="443EF5F0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11%</w:t>
            </w:r>
          </w:p>
        </w:tc>
        <w:tc>
          <w:tcPr>
            <w:tcW w:w="1650" w:type="dxa"/>
          </w:tcPr>
          <w:p w14:paraId="4D3F8DF1" w14:textId="40D1AC3B" w:rsidR="00713FB7" w:rsidRPr="00B7378B" w:rsidRDefault="001C45B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69,997</w:t>
            </w:r>
          </w:p>
        </w:tc>
        <w:tc>
          <w:tcPr>
            <w:tcW w:w="1259" w:type="dxa"/>
          </w:tcPr>
          <w:p w14:paraId="4A660DDF" w14:textId="2509A7FF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3.51%</w:t>
            </w:r>
          </w:p>
        </w:tc>
        <w:tc>
          <w:tcPr>
            <w:tcW w:w="1296" w:type="dxa"/>
          </w:tcPr>
          <w:p w14:paraId="292BBD18" w14:textId="0C09D709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373,804</w:t>
            </w:r>
          </w:p>
        </w:tc>
        <w:tc>
          <w:tcPr>
            <w:tcW w:w="1190" w:type="dxa"/>
          </w:tcPr>
          <w:p w14:paraId="6065DB4C" w14:textId="4D824A3A" w:rsidR="00713FB7" w:rsidRPr="006E59F8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81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1E94024A" w:rsidR="00713FB7" w:rsidRPr="00B7378B" w:rsidRDefault="00E13DDE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84,282</w:t>
            </w:r>
          </w:p>
        </w:tc>
        <w:tc>
          <w:tcPr>
            <w:tcW w:w="1286" w:type="dxa"/>
          </w:tcPr>
          <w:p w14:paraId="53844846" w14:textId="4AFA0F24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00%</w:t>
            </w:r>
          </w:p>
        </w:tc>
        <w:tc>
          <w:tcPr>
            <w:tcW w:w="1650" w:type="dxa"/>
          </w:tcPr>
          <w:p w14:paraId="37DF2AF8" w14:textId="3E528C19" w:rsidR="00713FB7" w:rsidRPr="00B7378B" w:rsidRDefault="001C45B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66,515</w:t>
            </w:r>
          </w:p>
        </w:tc>
        <w:tc>
          <w:tcPr>
            <w:tcW w:w="1259" w:type="dxa"/>
          </w:tcPr>
          <w:p w14:paraId="3D63A6E3" w14:textId="3A0CB19B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3.39%</w:t>
            </w:r>
          </w:p>
        </w:tc>
        <w:tc>
          <w:tcPr>
            <w:tcW w:w="1296" w:type="dxa"/>
          </w:tcPr>
          <w:p w14:paraId="07802BC9" w14:textId="3344B483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350,797</w:t>
            </w:r>
          </w:p>
        </w:tc>
        <w:tc>
          <w:tcPr>
            <w:tcW w:w="1190" w:type="dxa"/>
          </w:tcPr>
          <w:p w14:paraId="3B4AFE75" w14:textId="60A10732" w:rsidR="00713FB7" w:rsidRPr="006E59F8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70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4ACFAB22" w:rsidR="00713FB7" w:rsidRPr="00B7378B" w:rsidRDefault="00E13DDE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9,525</w:t>
            </w:r>
          </w:p>
        </w:tc>
        <w:tc>
          <w:tcPr>
            <w:tcW w:w="1286" w:type="dxa"/>
          </w:tcPr>
          <w:p w14:paraId="6984233A" w14:textId="45F46A46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6.70%</w:t>
            </w:r>
          </w:p>
        </w:tc>
        <w:tc>
          <w:tcPr>
            <w:tcW w:w="1650" w:type="dxa"/>
          </w:tcPr>
          <w:p w14:paraId="7AE69DBF" w14:textId="66CDD7EC" w:rsidR="00713FB7" w:rsidRPr="00B7378B" w:rsidRDefault="001C45B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3,482</w:t>
            </w:r>
          </w:p>
        </w:tc>
        <w:tc>
          <w:tcPr>
            <w:tcW w:w="1259" w:type="dxa"/>
          </w:tcPr>
          <w:p w14:paraId="6B747334" w14:textId="2CCAF89C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66%</w:t>
            </w:r>
          </w:p>
        </w:tc>
        <w:tc>
          <w:tcPr>
            <w:tcW w:w="1296" w:type="dxa"/>
          </w:tcPr>
          <w:p w14:paraId="7C3E975A" w14:textId="7AC8D21A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3,009</w:t>
            </w:r>
          </w:p>
        </w:tc>
        <w:tc>
          <w:tcPr>
            <w:tcW w:w="1190" w:type="dxa"/>
          </w:tcPr>
          <w:p w14:paraId="67B30AEC" w14:textId="415FA3C6" w:rsidR="00713FB7" w:rsidRPr="006E59F8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6.54%</w:t>
            </w:r>
          </w:p>
        </w:tc>
      </w:tr>
      <w:tr w:rsidR="00713FB7" w:rsidRPr="002D4A2C" w14:paraId="3B19F136" w14:textId="439ACC5B" w:rsidTr="00713FB7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399D2852" w:rsidR="00713FB7" w:rsidRPr="00B7378B" w:rsidRDefault="00E13DDE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25,883</w:t>
            </w:r>
          </w:p>
        </w:tc>
        <w:tc>
          <w:tcPr>
            <w:tcW w:w="1286" w:type="dxa"/>
          </w:tcPr>
          <w:p w14:paraId="25E171B0" w14:textId="5A8645C4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09%</w:t>
            </w:r>
          </w:p>
        </w:tc>
        <w:tc>
          <w:tcPr>
            <w:tcW w:w="1650" w:type="dxa"/>
          </w:tcPr>
          <w:p w14:paraId="2B3C15B8" w14:textId="42AFB637" w:rsidR="00713FB7" w:rsidRPr="00B7378B" w:rsidRDefault="001C45B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63,957</w:t>
            </w:r>
          </w:p>
        </w:tc>
        <w:tc>
          <w:tcPr>
            <w:tcW w:w="1259" w:type="dxa"/>
          </w:tcPr>
          <w:p w14:paraId="33402B26" w14:textId="10EB69C1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4.11%</w:t>
            </w:r>
          </w:p>
        </w:tc>
        <w:tc>
          <w:tcPr>
            <w:tcW w:w="1296" w:type="dxa"/>
          </w:tcPr>
          <w:p w14:paraId="7FDFC607" w14:textId="318C6497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89,840</w:t>
            </w:r>
          </w:p>
        </w:tc>
        <w:tc>
          <w:tcPr>
            <w:tcW w:w="1190" w:type="dxa"/>
          </w:tcPr>
          <w:p w14:paraId="249E9AC6" w14:textId="34457217" w:rsidR="00713FB7" w:rsidRPr="006E59F8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87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Requests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for Rides (Demand-Response only)</w:t>
            </w:r>
          </w:p>
        </w:tc>
        <w:tc>
          <w:tcPr>
            <w:tcW w:w="1630" w:type="dxa"/>
          </w:tcPr>
          <w:p w14:paraId="00101CE2" w14:textId="0804221C" w:rsidR="00713FB7" w:rsidRPr="00B7378B" w:rsidRDefault="00E13DDE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411,782</w:t>
            </w:r>
          </w:p>
        </w:tc>
        <w:tc>
          <w:tcPr>
            <w:tcW w:w="1286" w:type="dxa"/>
          </w:tcPr>
          <w:p w14:paraId="7D14369F" w14:textId="602C6D2C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24%</w:t>
            </w:r>
          </w:p>
        </w:tc>
        <w:tc>
          <w:tcPr>
            <w:tcW w:w="1650" w:type="dxa"/>
          </w:tcPr>
          <w:p w14:paraId="0530B0D8" w14:textId="6BCE55D5" w:rsidR="00713FB7" w:rsidRPr="00B7378B" w:rsidRDefault="001C45B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03,077</w:t>
            </w:r>
          </w:p>
        </w:tc>
        <w:tc>
          <w:tcPr>
            <w:tcW w:w="1259" w:type="dxa"/>
          </w:tcPr>
          <w:p w14:paraId="1E8177F1" w14:textId="4F5C3F6A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4.99%</w:t>
            </w:r>
          </w:p>
        </w:tc>
        <w:tc>
          <w:tcPr>
            <w:tcW w:w="1296" w:type="dxa"/>
          </w:tcPr>
          <w:p w14:paraId="43084E0E" w14:textId="275A5240" w:rsidR="00713FB7" w:rsidRPr="00B7378B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514,859</w:t>
            </w:r>
          </w:p>
        </w:tc>
        <w:tc>
          <w:tcPr>
            <w:tcW w:w="1190" w:type="dxa"/>
          </w:tcPr>
          <w:p w14:paraId="3A9FF3D5" w14:textId="1B230D74" w:rsidR="00713FB7" w:rsidRPr="006E59F8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19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31B15119" w:rsidR="00713FB7" w:rsidRPr="00B7378B" w:rsidRDefault="00E13DDE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361,390</w:t>
            </w:r>
          </w:p>
        </w:tc>
        <w:tc>
          <w:tcPr>
            <w:tcW w:w="1286" w:type="dxa"/>
          </w:tcPr>
          <w:p w14:paraId="35EC9CFE" w14:textId="2DE0E175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19%</w:t>
            </w:r>
          </w:p>
        </w:tc>
        <w:tc>
          <w:tcPr>
            <w:tcW w:w="1650" w:type="dxa"/>
          </w:tcPr>
          <w:p w14:paraId="0378CDAF" w14:textId="697D3675" w:rsidR="00713FB7" w:rsidRPr="00B7378B" w:rsidRDefault="001C45B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4,423</w:t>
            </w:r>
          </w:p>
        </w:tc>
        <w:tc>
          <w:tcPr>
            <w:tcW w:w="1259" w:type="dxa"/>
          </w:tcPr>
          <w:p w14:paraId="0B0D67B4" w14:textId="4008A732" w:rsidR="00713FB7" w:rsidRPr="00B7378B" w:rsidRDefault="0016157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63%</w:t>
            </w:r>
          </w:p>
        </w:tc>
        <w:tc>
          <w:tcPr>
            <w:tcW w:w="1296" w:type="dxa"/>
          </w:tcPr>
          <w:p w14:paraId="1C802D17" w14:textId="52C30883" w:rsidR="00713FB7" w:rsidRPr="00B7378B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455,813</w:t>
            </w:r>
          </w:p>
        </w:tc>
        <w:tc>
          <w:tcPr>
            <w:tcW w:w="1190" w:type="dxa"/>
          </w:tcPr>
          <w:p w14:paraId="6D366609" w14:textId="181CB8BE" w:rsidR="00713FB7" w:rsidRPr="006E59F8" w:rsidRDefault="000F0F7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28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11389F0D" w:rsidR="00713FB7" w:rsidRPr="00B7378B" w:rsidRDefault="00E13DDE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50,392</w:t>
            </w:r>
          </w:p>
        </w:tc>
        <w:tc>
          <w:tcPr>
            <w:tcW w:w="1286" w:type="dxa"/>
          </w:tcPr>
          <w:p w14:paraId="29F069D2" w14:textId="5C9E45B6" w:rsidR="00713FB7" w:rsidRPr="00B7378B" w:rsidRDefault="00161579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5.63%</w:t>
            </w:r>
          </w:p>
        </w:tc>
        <w:tc>
          <w:tcPr>
            <w:tcW w:w="1650" w:type="dxa"/>
          </w:tcPr>
          <w:p w14:paraId="52BD2673" w14:textId="2E5E6CF6" w:rsidR="00713FB7" w:rsidRPr="00B7378B" w:rsidRDefault="001C45B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8,654</w:t>
            </w:r>
          </w:p>
        </w:tc>
        <w:tc>
          <w:tcPr>
            <w:tcW w:w="1259" w:type="dxa"/>
          </w:tcPr>
          <w:p w14:paraId="7FACC1C1" w14:textId="0ADD5ADE" w:rsidR="00713FB7" w:rsidRPr="00B7378B" w:rsidRDefault="00161579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.65%</w:t>
            </w:r>
          </w:p>
        </w:tc>
        <w:tc>
          <w:tcPr>
            <w:tcW w:w="1296" w:type="dxa"/>
          </w:tcPr>
          <w:p w14:paraId="6CF105B1" w14:textId="581A839E" w:rsidR="00713FB7" w:rsidRPr="00B7378B" w:rsidRDefault="000F0F75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59,046</w:t>
            </w:r>
          </w:p>
        </w:tc>
        <w:tc>
          <w:tcPr>
            <w:tcW w:w="1190" w:type="dxa"/>
          </w:tcPr>
          <w:p w14:paraId="3CBCBAF7" w14:textId="4A58312A" w:rsidR="00713FB7" w:rsidRPr="006E59F8" w:rsidRDefault="000F0F75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50%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6878C0B3" w:rsidR="00CD3C4A" w:rsidRPr="003825E3" w:rsidRDefault="00D048E3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y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2DE837B6" w:rsidR="00CD3C4A" w:rsidRPr="003825E3" w:rsidRDefault="00D048E3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y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701324C5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6.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05BFDAE4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781FB5" w:rsidRPr="00B7378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2B1D5A69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4.</w:t>
            </w:r>
            <w:r w:rsidR="001C45BF" w:rsidRPr="00B7378B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0032E119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4.</w:t>
            </w:r>
            <w:r w:rsidR="001C45BF" w:rsidRPr="00B7378B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77777777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  <w:r>
        <w:rPr>
          <w:sz w:val="28"/>
          <w:szCs w:val="28"/>
          <w:u w:val="double"/>
        </w:rPr>
        <w:br w:type="page"/>
      </w: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65" w:type="dxa"/>
          </w:tcPr>
          <w:p w14:paraId="60D59786" w14:textId="1ECB2A1C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620" w:type="dxa"/>
          </w:tcPr>
          <w:p w14:paraId="7D22DFEB" w14:textId="4F1EC9AD" w:rsidR="00713FB7" w:rsidRPr="00B7378B" w:rsidRDefault="000D4A9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2F9F734A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1620" w:type="dxa"/>
          </w:tcPr>
          <w:p w14:paraId="5C8815B3" w14:textId="0ABBEA68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D4A9F"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B7378B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7DE45855" w:rsidR="00577CD3" w:rsidRPr="003825E3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D048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y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328CE65A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D048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299FF0F2" w:rsidR="00713FB7" w:rsidRPr="00B7378B" w:rsidRDefault="005F7CA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2,552</w:t>
            </w:r>
          </w:p>
        </w:tc>
        <w:tc>
          <w:tcPr>
            <w:tcW w:w="1337" w:type="dxa"/>
          </w:tcPr>
          <w:p w14:paraId="4E1B801A" w14:textId="68783F94" w:rsidR="00713FB7" w:rsidRPr="00B7378B" w:rsidRDefault="0016157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3.15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5420250A" w:rsidR="00713FB7" w:rsidRPr="00B7378B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9,</w:t>
            </w:r>
            <w:r w:rsidR="000D4A9F" w:rsidRPr="00B7378B">
              <w:rPr>
                <w:rFonts w:ascii="Times New Roman" w:hAnsi="Times New Roman" w:cs="Times New Roman"/>
                <w:sz w:val="24"/>
                <w:szCs w:val="24"/>
              </w:rPr>
              <w:t>519</w:t>
            </w:r>
          </w:p>
        </w:tc>
        <w:tc>
          <w:tcPr>
            <w:tcW w:w="1291" w:type="dxa"/>
          </w:tcPr>
          <w:p w14:paraId="788AEF5C" w14:textId="30B10030" w:rsidR="00713FB7" w:rsidRPr="00B7378B" w:rsidRDefault="00E83F1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61579" w:rsidRPr="00B7378B"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5A810AAB" w:rsidR="00713FB7" w:rsidRPr="00B7378B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13:33</w:t>
            </w:r>
          </w:p>
        </w:tc>
        <w:tc>
          <w:tcPr>
            <w:tcW w:w="1337" w:type="dxa"/>
          </w:tcPr>
          <w:p w14:paraId="09FC730D" w14:textId="14480FE5" w:rsidR="00713FB7" w:rsidRPr="00B7378B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5F7CAC"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9:</w:t>
            </w:r>
            <w:r w:rsidR="00E13DDE"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410" w:type="dxa"/>
          </w:tcPr>
          <w:p w14:paraId="048D38D7" w14:textId="514846EF" w:rsidR="00713FB7" w:rsidRPr="00B7378B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0D4A9F"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:00</w:t>
            </w:r>
          </w:p>
        </w:tc>
        <w:tc>
          <w:tcPr>
            <w:tcW w:w="1291" w:type="dxa"/>
          </w:tcPr>
          <w:p w14:paraId="61EF418E" w14:textId="75A0440A" w:rsidR="00713FB7" w:rsidRPr="00B7378B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0:</w:t>
            </w:r>
            <w:r w:rsidR="00712ADC"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0D4A9F" w:rsidRPr="00B737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543" w:type="dxa"/>
          </w:tcPr>
          <w:p w14:paraId="703A7078" w14:textId="6872C481" w:rsidR="00713FB7" w:rsidRPr="00B7378B" w:rsidRDefault="00E13DD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3.50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241D4D25" w:rsidR="00713FB7" w:rsidRPr="00B7378B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6.80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3D664E10" w:rsidR="00713FB7" w:rsidRPr="00B7378B" w:rsidRDefault="000D4A9F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4.47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1C8B62C9" w:rsidR="00713FB7" w:rsidRPr="00B7378B" w:rsidRDefault="00712AD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  <w:r w:rsidR="000D4A9F" w:rsidRPr="00B7378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1BBB1BCF" w:rsidR="00713FB7" w:rsidRPr="00B7378B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.00%</w:t>
            </w:r>
          </w:p>
        </w:tc>
        <w:tc>
          <w:tcPr>
            <w:tcW w:w="1337" w:type="dxa"/>
          </w:tcPr>
          <w:p w14:paraId="5BA57FAB" w14:textId="384B04BB" w:rsidR="00713FB7" w:rsidRPr="00B7378B" w:rsidRDefault="005F7CA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67FF7C82" w:rsidR="00713FB7" w:rsidRPr="00B7378B" w:rsidRDefault="000D4A9F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77.98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3E736EC0" w:rsidR="00713FB7" w:rsidRPr="00B7378B" w:rsidRDefault="00712AD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0D4A9F" w:rsidRPr="00B7378B">
              <w:rPr>
                <w:rFonts w:ascii="Times New Roman" w:hAnsi="Times New Roman" w:cs="Times New Roman"/>
                <w:sz w:val="24"/>
                <w:szCs w:val="24"/>
              </w:rPr>
              <w:t>3.61</w:t>
            </w:r>
            <w:r w:rsidR="00713FB7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3"/>
        <w:gridCol w:w="1759"/>
        <w:gridCol w:w="1123"/>
        <w:gridCol w:w="1805"/>
        <w:gridCol w:w="1768"/>
        <w:gridCol w:w="1822"/>
      </w:tblGrid>
      <w:tr w:rsidR="00E1432B" w:rsidRPr="002D4A2C" w14:paraId="7A58DEC2" w14:textId="77777777" w:rsidTr="003825E3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6F93748F" w14:textId="77777777" w:rsidR="00E1432B" w:rsidRPr="00E1432B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s</w:t>
            </w:r>
          </w:p>
          <w:p w14:paraId="06EB94C7" w14:textId="75BCFD84" w:rsidR="00E1432B" w:rsidRPr="00E1432B" w:rsidRDefault="00D048E3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y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768" w:type="dxa"/>
            <w:shd w:val="clear" w:color="auto" w:fill="002060"/>
          </w:tcPr>
          <w:p w14:paraId="661ECD68" w14:textId="77777777" w:rsidR="00E1432B" w:rsidRPr="00E1432B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s</w:t>
            </w:r>
          </w:p>
          <w:p w14:paraId="46BB0458" w14:textId="413DA5BF" w:rsidR="00E1432B" w:rsidRPr="00E1432B" w:rsidRDefault="00D048E3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y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22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3825E3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26D9B0F3" w:rsidR="00E1432B" w:rsidRPr="00B7378B" w:rsidRDefault="005F7CAC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13DDE" w:rsidRPr="00B7378B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1123" w:type="dxa"/>
          </w:tcPr>
          <w:p w14:paraId="00A68B15" w14:textId="40DAFEEB" w:rsidR="00E1432B" w:rsidRPr="00B7378B" w:rsidRDefault="0016157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.68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468E5808" w:rsidR="00E1432B" w:rsidRPr="00B7378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D4A9F" w:rsidRPr="00B7378B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768" w:type="dxa"/>
          </w:tcPr>
          <w:p w14:paraId="6C8C6EA0" w14:textId="7BFFDEEA" w:rsidR="00E1432B" w:rsidRPr="00B7378B" w:rsidRDefault="00E83F1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61579" w:rsidRPr="00B7378B">
              <w:rPr>
                <w:rFonts w:ascii="Times New Roman" w:hAnsi="Times New Roman" w:cs="Times New Roman"/>
                <w:sz w:val="24"/>
                <w:szCs w:val="24"/>
              </w:rPr>
              <w:t>5.23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22" w:type="dxa"/>
          </w:tcPr>
          <w:p w14:paraId="664CF67E" w14:textId="7D985E79" w:rsidR="00E1432B" w:rsidRPr="002D4A2C" w:rsidRDefault="007E373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</w:t>
            </w:r>
          </w:p>
        </w:tc>
      </w:tr>
      <w:bookmarkEnd w:id="6"/>
      <w:bookmarkEnd w:id="7"/>
      <w:tr w:rsidR="00E1432B" w:rsidRPr="002D4A2C" w14:paraId="67A0EACB" w14:textId="77777777" w:rsidTr="003825E3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768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22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270"/>
        <w:gridCol w:w="1605"/>
        <w:gridCol w:w="1256"/>
        <w:gridCol w:w="1563"/>
      </w:tblGrid>
      <w:tr w:rsidR="00577CD3" w:rsidRPr="002D4A2C" w14:paraId="2CA3D089" w14:textId="0D15F9E1" w:rsidTr="003825E3">
        <w:trPr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270" w:type="dxa"/>
            <w:shd w:val="clear" w:color="auto" w:fill="002060"/>
          </w:tcPr>
          <w:p w14:paraId="5F7CEEAB" w14:textId="72D1A501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D048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002060"/>
          </w:tcPr>
          <w:p w14:paraId="0DD61AAB" w14:textId="12CCA8BD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D048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4315ED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028E5120" w:rsidR="00577CD3" w:rsidRPr="00B7378B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F7CAC" w:rsidRPr="00B7378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00418" w:rsidRPr="00B7378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0" w:type="dxa"/>
          </w:tcPr>
          <w:p w14:paraId="64248907" w14:textId="1B01478A" w:rsidR="00577CD3" w:rsidRPr="00B7378B" w:rsidRDefault="00161579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-0.31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275CE0DE" w:rsidR="00577CD3" w:rsidRPr="00B7378B" w:rsidRDefault="00E1432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12ADC"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D4A9F" w:rsidRPr="00B7378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56" w:type="dxa"/>
          </w:tcPr>
          <w:p w14:paraId="658173FA" w14:textId="4539672E" w:rsidR="00577CD3" w:rsidRPr="00B7378B" w:rsidRDefault="00161579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.74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4315ED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59F0BE5C" w:rsidR="00577CD3" w:rsidRPr="00B7378B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00418" w:rsidRPr="00B7378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4198DAE0" w14:textId="0AD09EA2" w:rsidR="00577CD3" w:rsidRPr="00B7378B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00418"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0784FE51" w:rsidR="00577CD3" w:rsidRPr="00D938A5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D938A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564B77C" w14:textId="3FE74A88" w:rsidR="00577CD3" w:rsidRPr="00D938A5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D938A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E1432B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43330AE1" w:rsidR="00577CD3" w:rsidRPr="00B7378B" w:rsidRDefault="00B00418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29.78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FDDEC2" w14:textId="474A3DBA" w:rsidR="00577CD3" w:rsidRPr="00B7378B" w:rsidRDefault="005F7C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00418" w:rsidRPr="00B7378B">
              <w:rPr>
                <w:rFonts w:ascii="Times New Roman" w:hAnsi="Times New Roman" w:cs="Times New Roman"/>
                <w:sz w:val="24"/>
                <w:szCs w:val="24"/>
              </w:rPr>
              <w:t>4.11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148EA2A8" w:rsidR="00577CD3" w:rsidRPr="00B7378B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801B41" w:rsidRPr="00B7378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3100871F" w14:textId="01746A57" w:rsidR="00577CD3" w:rsidRPr="00B7378B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801B41" w:rsidRPr="00B7378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4315ED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373BB55E" w:rsidR="00577CD3" w:rsidRPr="00B7378B" w:rsidRDefault="005F7C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5.</w:t>
            </w:r>
            <w:r w:rsidR="00B00418" w:rsidRPr="00B7378B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10078B64" w14:textId="2F21C556" w:rsidR="00577CD3" w:rsidRPr="00B7378B" w:rsidRDefault="00B00418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5.75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B7378B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</w:tcPr>
          <w:p w14:paraId="319F7049" w14:textId="6EAE7C31" w:rsidR="00577CD3" w:rsidRPr="00B7378B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4315ED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B7378B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5DCE4" w:themeFill="text2" w:themeFillTint="33"/>
          </w:tcPr>
          <w:p w14:paraId="09788CE9" w14:textId="6EB7D719" w:rsidR="00577CD3" w:rsidRPr="00B7378B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378B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801B41" w:rsidRPr="00B7378B">
              <w:rPr>
                <w:rFonts w:ascii="Times New Roman" w:hAnsi="Times New Roman" w:cs="Times New Roman"/>
                <w:sz w:val="18"/>
                <w:szCs w:val="18"/>
              </w:rPr>
              <w:t>May</w:t>
            </w:r>
            <w:r w:rsidR="007E361F" w:rsidRPr="00B7378B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B7378B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1A473B6D" w:rsidR="00577CD3" w:rsidRPr="00B7378B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378B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801B41" w:rsidRPr="00B7378B">
              <w:rPr>
                <w:rFonts w:ascii="Times New Roman" w:hAnsi="Times New Roman" w:cs="Times New Roman"/>
                <w:sz w:val="18"/>
                <w:szCs w:val="18"/>
              </w:rPr>
              <w:t>May</w:t>
            </w:r>
            <w:r w:rsidR="007E361F" w:rsidRPr="00B7378B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4315ED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1500" w:type="dxa"/>
          </w:tcPr>
          <w:p w14:paraId="0E8AA4EA" w14:textId="3BAEFCAC" w:rsidR="00577CD3" w:rsidRPr="00B7378B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B00418" w:rsidRPr="00B7378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928325" w14:textId="76C8E3E5" w:rsidR="00577CD3" w:rsidRPr="00B7378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D69BB" w:rsidRPr="00B7378B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B00418" w:rsidRPr="00B7378B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60F1A52B" w:rsidR="00577CD3" w:rsidRPr="00B7378B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01B41" w:rsidRPr="00B7378B">
              <w:rPr>
                <w:rFonts w:ascii="Times New Roman" w:hAnsi="Times New Roman" w:cs="Times New Roman"/>
                <w:sz w:val="24"/>
                <w:szCs w:val="24"/>
              </w:rPr>
              <w:t>6.19</w:t>
            </w:r>
            <w:r w:rsidR="00E1432B"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2A2CD7B" w14:textId="27ADB3C5" w:rsidR="00577CD3" w:rsidRPr="00B7378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01B41" w:rsidRPr="00B7378B">
              <w:rPr>
                <w:rFonts w:ascii="Times New Roman" w:hAnsi="Times New Roman" w:cs="Times New Roman"/>
                <w:sz w:val="24"/>
                <w:szCs w:val="24"/>
              </w:rPr>
              <w:t>8.68</w:t>
            </w:r>
            <w:r w:rsidRPr="00B73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7E184596">
            <wp:extent cx="6267450" cy="4385310"/>
            <wp:effectExtent l="0" t="0" r="0" b="15240"/>
            <wp:docPr id="3" name="Chart 3" descr="MART&#10;Other: 0.00%&#10;Vendor Early Arrival: 0.00%&#10;Vendor No Show: 18.14%&#10;Positive Feedback: 0.00%&#10;Member Behavior (Including member no show): 5.36%&#10;Wheelchair Securement Complaints: 0.47%&#10;Broker Complaints: 0.00%&#10;Call Center Staff Complaints: 0.00%&#10;Dispatch Complaints: 3.63%&#10;Missed Appointments Complaints: 22.87%&#10;On-Time Performance (OTP) Complaints: 35.96%&#10;Driver Complaints: 9.46%&#10;Vehicle Complaints: 2.21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4ED32FDA">
            <wp:extent cx="6248400" cy="4199890"/>
            <wp:effectExtent l="0" t="0" r="0" b="0"/>
            <wp:docPr id="2" name="Chart 2" descr="GATRA:&#10;Other: 0.00%&#10;Vendor Early Arrival: 0.00%&#10;Vendor No Show: 7.69%&#10;Positive Feedback: 0.00%&#10;Member Behavior (Including Member No-Show): 0.00%&#10;Wheelchair Securement Complaints: 0.00%&#10;Broker Complaints: 0.00%&#10;Call Center Staff Complaints: 0.00%&#10;Dispatch Complaints: 2.56%&#10;Missed Appointment Complaints: 3.42%&#10;On-Time Performance Complaints: 55.56%&#10;Driver Complaints: 20.51%&#10;Vehicle Complaints: 10.2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B692D" w14:textId="77777777" w:rsidR="009B3853" w:rsidRDefault="009B3853" w:rsidP="00F6563C">
      <w:pPr>
        <w:spacing w:after="0" w:line="240" w:lineRule="auto"/>
      </w:pPr>
      <w:r>
        <w:separator/>
      </w:r>
    </w:p>
  </w:endnote>
  <w:endnote w:type="continuationSeparator" w:id="0">
    <w:p w14:paraId="352EC2FC" w14:textId="77777777" w:rsidR="009B3853" w:rsidRDefault="009B3853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96D9E" w14:textId="77777777" w:rsidR="009B3853" w:rsidRDefault="009B3853" w:rsidP="00F6563C">
      <w:pPr>
        <w:spacing w:after="0" w:line="240" w:lineRule="auto"/>
      </w:pPr>
      <w:r>
        <w:separator/>
      </w:r>
    </w:p>
  </w:footnote>
  <w:footnote w:type="continuationSeparator" w:id="0">
    <w:p w14:paraId="5F277BDA" w14:textId="77777777" w:rsidR="009B3853" w:rsidRDefault="009B3853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5311CDC6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5.79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>
        <w:rPr>
          <w:rFonts w:ascii="Times New Roman" w:hAnsi="Times New Roman" w:cs="Times New Roman"/>
          <w:sz w:val="18"/>
          <w:szCs w:val="18"/>
        </w:rPr>
        <w:t>6.55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5312D"/>
    <w:rsid w:val="00053FA6"/>
    <w:rsid w:val="00056B8E"/>
    <w:rsid w:val="00060316"/>
    <w:rsid w:val="00061A24"/>
    <w:rsid w:val="00070CA0"/>
    <w:rsid w:val="00072750"/>
    <w:rsid w:val="00073733"/>
    <w:rsid w:val="00074AC8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1579"/>
    <w:rsid w:val="00162198"/>
    <w:rsid w:val="00164930"/>
    <w:rsid w:val="00167368"/>
    <w:rsid w:val="00171324"/>
    <w:rsid w:val="001748F5"/>
    <w:rsid w:val="00174F4E"/>
    <w:rsid w:val="001752C2"/>
    <w:rsid w:val="00176B86"/>
    <w:rsid w:val="00180516"/>
    <w:rsid w:val="001820F5"/>
    <w:rsid w:val="001825E2"/>
    <w:rsid w:val="00186B95"/>
    <w:rsid w:val="00187CFA"/>
    <w:rsid w:val="00190E5D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5BBA"/>
    <w:rsid w:val="0023698B"/>
    <w:rsid w:val="00237692"/>
    <w:rsid w:val="00237F9C"/>
    <w:rsid w:val="00241DF6"/>
    <w:rsid w:val="002429E1"/>
    <w:rsid w:val="00246004"/>
    <w:rsid w:val="00247173"/>
    <w:rsid w:val="00247E4C"/>
    <w:rsid w:val="00251808"/>
    <w:rsid w:val="00252084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3245"/>
    <w:rsid w:val="00353882"/>
    <w:rsid w:val="00354EB0"/>
    <w:rsid w:val="003603CB"/>
    <w:rsid w:val="00362BA0"/>
    <w:rsid w:val="00364ADF"/>
    <w:rsid w:val="003653C1"/>
    <w:rsid w:val="003658BF"/>
    <w:rsid w:val="00370706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56A1"/>
    <w:rsid w:val="00445B6F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5219"/>
    <w:rsid w:val="004B1A6C"/>
    <w:rsid w:val="004B3B01"/>
    <w:rsid w:val="004B6F64"/>
    <w:rsid w:val="004C32B6"/>
    <w:rsid w:val="004C3D85"/>
    <w:rsid w:val="004C3F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F27DC"/>
    <w:rsid w:val="004F3E35"/>
    <w:rsid w:val="004F5C39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50539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E6B"/>
    <w:rsid w:val="005F5A6F"/>
    <w:rsid w:val="005F62EE"/>
    <w:rsid w:val="005F78F4"/>
    <w:rsid w:val="005F7CAC"/>
    <w:rsid w:val="00600ADE"/>
    <w:rsid w:val="00602331"/>
    <w:rsid w:val="0060426B"/>
    <w:rsid w:val="00604E0B"/>
    <w:rsid w:val="00605809"/>
    <w:rsid w:val="00605A73"/>
    <w:rsid w:val="006062C0"/>
    <w:rsid w:val="00606E64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21624"/>
    <w:rsid w:val="00622792"/>
    <w:rsid w:val="006229BE"/>
    <w:rsid w:val="00623B4C"/>
    <w:rsid w:val="00624F95"/>
    <w:rsid w:val="00626DD5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4F45"/>
    <w:rsid w:val="0065047B"/>
    <w:rsid w:val="00650567"/>
    <w:rsid w:val="00653255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5DE5"/>
    <w:rsid w:val="0070659D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6375F"/>
    <w:rsid w:val="00763979"/>
    <w:rsid w:val="00763E8B"/>
    <w:rsid w:val="00764477"/>
    <w:rsid w:val="007660CE"/>
    <w:rsid w:val="0076762E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0DD1"/>
    <w:rsid w:val="008A17B6"/>
    <w:rsid w:val="008A5BCC"/>
    <w:rsid w:val="008A7970"/>
    <w:rsid w:val="008A7F0F"/>
    <w:rsid w:val="008B078C"/>
    <w:rsid w:val="008B4129"/>
    <w:rsid w:val="008B6781"/>
    <w:rsid w:val="008B7693"/>
    <w:rsid w:val="008C052E"/>
    <w:rsid w:val="008C1C7E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39C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6B52"/>
    <w:rsid w:val="008F7821"/>
    <w:rsid w:val="0090074E"/>
    <w:rsid w:val="009025FA"/>
    <w:rsid w:val="00904045"/>
    <w:rsid w:val="00911C49"/>
    <w:rsid w:val="00912C52"/>
    <w:rsid w:val="00912FE9"/>
    <w:rsid w:val="0091321E"/>
    <w:rsid w:val="009134D2"/>
    <w:rsid w:val="00913881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5B94"/>
    <w:rsid w:val="009668C0"/>
    <w:rsid w:val="00966FBE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70ACB"/>
    <w:rsid w:val="00B72088"/>
    <w:rsid w:val="00B7212C"/>
    <w:rsid w:val="00B7232E"/>
    <w:rsid w:val="00B7378B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6181"/>
    <w:rsid w:val="00BD660C"/>
    <w:rsid w:val="00BD7AB8"/>
    <w:rsid w:val="00BD7E40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5423"/>
    <w:rsid w:val="00C36581"/>
    <w:rsid w:val="00C40F3C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3290"/>
    <w:rsid w:val="00C6333A"/>
    <w:rsid w:val="00C659A5"/>
    <w:rsid w:val="00C6600E"/>
    <w:rsid w:val="00C669D5"/>
    <w:rsid w:val="00C66D17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301E"/>
    <w:rsid w:val="00C851CF"/>
    <w:rsid w:val="00C90EFD"/>
    <w:rsid w:val="00C91F13"/>
    <w:rsid w:val="00C92317"/>
    <w:rsid w:val="00C92469"/>
    <w:rsid w:val="00C93413"/>
    <w:rsid w:val="00C93A50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2970"/>
    <w:rsid w:val="00D1339D"/>
    <w:rsid w:val="00D138E9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38A5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BE6"/>
    <w:rsid w:val="00DC1264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5BAA"/>
    <w:rsid w:val="00DE5C41"/>
    <w:rsid w:val="00DE63D7"/>
    <w:rsid w:val="00DE6E93"/>
    <w:rsid w:val="00DE7A7B"/>
    <w:rsid w:val="00DF0C0F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118A"/>
    <w:rsid w:val="00E63BB4"/>
    <w:rsid w:val="00E64650"/>
    <w:rsid w:val="00E65B27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3B8E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55F1"/>
    <w:rsid w:val="00F465C5"/>
    <w:rsid w:val="00F506E5"/>
    <w:rsid w:val="00F520BC"/>
    <w:rsid w:val="00F5299D"/>
    <w:rsid w:val="00F56F61"/>
    <w:rsid w:val="00F576BB"/>
    <w:rsid w:val="00F57DD8"/>
    <w:rsid w:val="00F60D5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995"/>
    <w:rsid w:val="00FB5D6D"/>
    <w:rsid w:val="00FB6DCE"/>
    <w:rsid w:val="00FC2CE5"/>
    <w:rsid w:val="00FC46AF"/>
    <w:rsid w:val="00FC5F1D"/>
    <w:rsid w:val="00FC7738"/>
    <w:rsid w:val="00FD052E"/>
    <w:rsid w:val="00FD090E"/>
    <w:rsid w:val="00FD2D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2100000000000002E-2</c:v>
                </c:pt>
                <c:pt idx="1">
                  <c:v>9.4600000000000004E-2</c:v>
                </c:pt>
                <c:pt idx="2">
                  <c:v>0.35959999999999998</c:v>
                </c:pt>
                <c:pt idx="3">
                  <c:v>0.22869999999999999</c:v>
                </c:pt>
                <c:pt idx="4">
                  <c:v>3.6299999999999999E-2</c:v>
                </c:pt>
                <c:pt idx="5">
                  <c:v>0</c:v>
                </c:pt>
                <c:pt idx="6">
                  <c:v>0</c:v>
                </c:pt>
                <c:pt idx="7">
                  <c:v>4.7000000000000002E-3</c:v>
                </c:pt>
                <c:pt idx="8">
                  <c:v>5.3600000000000002E-2</c:v>
                </c:pt>
                <c:pt idx="9">
                  <c:v>0</c:v>
                </c:pt>
                <c:pt idx="10">
                  <c:v>0.18140000000000001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0.1026</c:v>
                </c:pt>
                <c:pt idx="1">
                  <c:v>0.2051</c:v>
                </c:pt>
                <c:pt idx="2">
                  <c:v>0.55559999999999998</c:v>
                </c:pt>
                <c:pt idx="3">
                  <c:v>3.4200000000000001E-2</c:v>
                </c:pt>
                <c:pt idx="4">
                  <c:v>2.5600000000000001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7.6899999999999996E-2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5</Words>
  <Characters>1964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7-25T14:00:00Z</dcterms:created>
  <dcterms:modified xsi:type="dcterms:W3CDTF">2025-07-25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